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66A1FB79"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proofErr w:type="gramStart"/>
      <w:r w:rsidR="00A643C9">
        <w:rPr>
          <w:u w:val="single"/>
        </w:rPr>
        <w:t xml:space="preserve">  </w:t>
      </w:r>
      <w:r>
        <w:t>,</w:t>
      </w:r>
      <w:proofErr w:type="gramEnd"/>
      <w:r>
        <w:t xml:space="preserve"> I am pleased to offer you a [quarter/third/half-time] appointment</w:t>
      </w:r>
      <w:r>
        <w:rPr>
          <w:spacing w:val="-12"/>
        </w:rPr>
        <w:t xml:space="preserve"> </w:t>
      </w:r>
      <w:r>
        <w:t>as</w:t>
      </w:r>
      <w:r w:rsidR="00A50951">
        <w:t xml:space="preserve"> </w:t>
      </w:r>
      <w:r>
        <w:t xml:space="preserve">a </w:t>
      </w:r>
      <w:r w:rsidR="00080857">
        <w:t xml:space="preserve">Research </w:t>
      </w:r>
      <w:r>
        <w:t xml:space="preserve">Assistant. For the Academic Year (AY) </w:t>
      </w:r>
      <w:r w:rsidR="006778A2">
        <w:t>2021</w:t>
      </w:r>
      <w:r>
        <w:t>–</w:t>
      </w:r>
      <w:r w:rsidR="006778A2">
        <w:t>22</w:t>
      </w:r>
      <w:r>
        <w:t xml:space="preserve">, this appointment carries a minimum stipend of </w:t>
      </w:r>
      <w:r w:rsidR="00517561">
        <w:t xml:space="preserve">no less than </w:t>
      </w:r>
      <w:r>
        <w:t>[</w:t>
      </w:r>
      <w:r w:rsidR="00684C22">
        <w:t>$10,</w:t>
      </w:r>
      <w:r w:rsidR="00713DDD">
        <w:t>164</w:t>
      </w:r>
      <w:r w:rsidR="00684C22">
        <w:t xml:space="preserve"> for quarter-time/$13,</w:t>
      </w:r>
      <w:r w:rsidR="00713DDD">
        <w:t>552</w:t>
      </w:r>
      <w:r w:rsidR="00684C22">
        <w:t xml:space="preserve"> for one-</w:t>
      </w:r>
      <w:proofErr w:type="gramStart"/>
      <w:r w:rsidR="00684C22">
        <w:t>third-time</w:t>
      </w:r>
      <w:proofErr w:type="gramEnd"/>
      <w:r w:rsidR="00684C22">
        <w:t>/$20,</w:t>
      </w:r>
      <w:r w:rsidR="00713DDD">
        <w:t>328</w:t>
      </w:r>
      <w:r w:rsidR="00684C22">
        <w:t xml:space="preserve">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xml:space="preserve">). In the </w:t>
      </w:r>
      <w:proofErr w:type="gramStart"/>
      <w:r>
        <w:t>meantime, if</w:t>
      </w:r>
      <w:proofErr w:type="gramEnd"/>
      <w:r>
        <w:t xml:space="preserve">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3FC33B42"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0" w:name="(it_is_indicated_below_which_language_is"/>
      <w:bookmarkEnd w:id="0"/>
      <w:r>
        <w:t>(</w:t>
      </w:r>
      <w:proofErr w:type="gramStart"/>
      <w:r>
        <w:t>it</w:t>
      </w:r>
      <w:proofErr w:type="gramEnd"/>
      <w: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6F3E687" w:rsidR="00F821D9" w:rsidRDefault="000536E7">
      <w:pPr>
        <w:pStyle w:val="BodyText"/>
        <w:tabs>
          <w:tab w:val="left" w:pos="1462"/>
          <w:tab w:val="left" w:pos="5989"/>
        </w:tabs>
        <w:ind w:left="112" w:right="772"/>
      </w:pPr>
      <w:r>
        <w:rPr>
          <w:b/>
        </w:rPr>
        <w:t>(</w:t>
      </w:r>
      <w:r w:rsidR="00D6326B">
        <w:rPr>
          <w:b/>
        </w:rPr>
        <w:t xml:space="preserve">Required for New </w:t>
      </w:r>
      <w:r w:rsidR="00080857">
        <w:rPr>
          <w:b/>
        </w:rPr>
        <w:t xml:space="preserve">Research </w:t>
      </w:r>
      <w:proofErr w:type="gramStart"/>
      <w:r w:rsidR="00D6326B">
        <w:rPr>
          <w:b/>
        </w:rPr>
        <w:t>Assistants</w:t>
      </w:r>
      <w:r>
        <w:rPr>
          <w:b/>
        </w:rPr>
        <w:t>)</w:t>
      </w:r>
      <w:r w:rsidR="00D6326B">
        <w:rPr>
          <w:b/>
        </w:rPr>
        <w:t xml:space="preserve">  </w:t>
      </w:r>
      <w:r>
        <w:t>You</w:t>
      </w:r>
      <w:proofErr w:type="gramEnd"/>
      <w:r>
        <w:t xml:space="preserve">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r w:rsidR="00080857">
        <w:t xml:space="preserve">Research </w:t>
      </w:r>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w:t>
      </w:r>
      <w:proofErr w:type="gramStart"/>
      <w:r w:rsidR="000536E7">
        <w:t>all of</w:t>
      </w:r>
      <w:proofErr w:type="gramEnd"/>
      <w:r w:rsidR="000536E7">
        <w:t xml:space="preserve">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proofErr w:type="gramStart"/>
      <w:r>
        <w:t>(</w:t>
      </w:r>
      <w:r>
        <w:rPr>
          <w:u w:val="single"/>
        </w:rPr>
        <w:t xml:space="preserve"> </w:t>
      </w:r>
      <w:r>
        <w:rPr>
          <w:u w:val="single"/>
        </w:rPr>
        <w:tab/>
      </w:r>
      <w:proofErr w:type="gramEnd"/>
      <w:r>
        <w:rPr>
          <w:u w:val="single"/>
        </w:rPr>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55DF88E2"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 xml:space="preserve">The tuition scholarship total noted above (does/does not) include specific scholarships made available by (list specific sources of funding/support, </w:t>
      </w:r>
      <w:proofErr w:type="gramStart"/>
      <w:r>
        <w:t>e.g.</w:t>
      </w:r>
      <w:proofErr w:type="gramEnd"/>
      <w:r>
        <w:t xml:space="preserve">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6F6B8013"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E667C2">
        <w:t>1</w:t>
      </w:r>
      <w:r>
        <w:t xml:space="preserve"> semester will be billed on the first working day of August</w:t>
      </w:r>
      <w:r>
        <w:rPr>
          <w:spacing w:val="-2"/>
        </w:rPr>
        <w:t xml:space="preserve"> </w:t>
      </w:r>
      <w:r>
        <w:t>20</w:t>
      </w:r>
      <w:r w:rsidR="00CD04B9">
        <w:t>2</w:t>
      </w:r>
      <w:r w:rsidR="00E667C2">
        <w:t>1</w:t>
      </w:r>
      <w:r>
        <w:t>,</w:t>
      </w:r>
      <w:r>
        <w:rPr>
          <w:spacing w:val="-1"/>
        </w:rPr>
        <w:t xml:space="preserve"> </w:t>
      </w:r>
      <w:r>
        <w:t>and for the spring 20</w:t>
      </w:r>
      <w:r w:rsidR="00CD04B9">
        <w:t>2</w:t>
      </w:r>
      <w:r w:rsidR="00E667C2">
        <w:t>2</w:t>
      </w:r>
      <w:r>
        <w:t xml:space="preserve"> semester on the first working day of January 20</w:t>
      </w:r>
      <w:r w:rsidR="00CD04B9">
        <w:t>2</w:t>
      </w:r>
      <w:r w:rsidR="00E667C2">
        <w:t>2</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xml:space="preserve">, </w:t>
      </w:r>
      <w:proofErr w:type="gramStart"/>
      <w:r>
        <w:t>20</w:t>
      </w:r>
      <w:r w:rsidR="00CD04B9">
        <w:t>2</w:t>
      </w:r>
      <w:r w:rsidR="00635923">
        <w:t>1</w:t>
      </w:r>
      <w:proofErr w:type="gramEnd"/>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7274D666" w14:textId="7B9316A5" w:rsidR="00FA40F6"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rsidP="0007389A">
      <w:pPr>
        <w:pStyle w:val="BodyText"/>
        <w:tabs>
          <w:tab w:val="left" w:pos="1463"/>
        </w:tabs>
        <w:spacing w:line="237" w:lineRule="auto"/>
        <w:ind w:left="109" w:right="109"/>
      </w:pPr>
    </w:p>
    <w:p w14:paraId="5C339484" w14:textId="77777777" w:rsidR="00F821D9" w:rsidRDefault="00F821D9">
      <w:pPr>
        <w:pStyle w:val="BodyText"/>
        <w:spacing w:before="6"/>
        <w:rPr>
          <w:sz w:val="20"/>
        </w:rPr>
      </w:pPr>
      <w:bookmarkStart w:id="3" w:name="Specific_to_Teaching_Assistants"/>
      <w:bookmarkStart w:id="4" w:name="(Required)_[Choose_one]"/>
      <w:bookmarkStart w:id="5" w:name="The_first_test,_the_English_Speaking_Pro"/>
      <w:bookmarkStart w:id="6" w:name="(Required)_[Choose_one]_[For_those_Teach"/>
      <w:bookmarkEnd w:id="3"/>
      <w:bookmarkEnd w:id="4"/>
      <w:bookmarkEnd w:id="5"/>
      <w:bookmarkEnd w:id="6"/>
    </w:p>
    <w:p w14:paraId="19A5AC20" w14:textId="77777777" w:rsidR="00D120B2" w:rsidRPr="00D120B2" w:rsidRDefault="000536E7" w:rsidP="00D120B2">
      <w:pPr>
        <w:pStyle w:val="BodyText"/>
        <w:tabs>
          <w:tab w:val="left" w:pos="1462"/>
        </w:tabs>
        <w:ind w:left="111" w:right="183"/>
      </w:pPr>
      <w:r>
        <w:rPr>
          <w:b/>
        </w:rPr>
        <w:t>(Required)</w:t>
      </w:r>
      <w:r>
        <w:rPr>
          <w:b/>
        </w:rPr>
        <w:tab/>
      </w:r>
      <w:r w:rsidR="00D120B2" w:rsidRPr="00D120B2">
        <w:t xml:space="preserve">The University of Iowa is committed to the creation and maintenance of a positive work environment for all. Toward this goal and per the University of Iowa’s </w:t>
      </w:r>
      <w:hyperlink r:id="rId27" w:history="1">
        <w:r w:rsidR="00D120B2" w:rsidRPr="00D120B2">
          <w:rPr>
            <w:rStyle w:val="Hyperlink"/>
          </w:rPr>
          <w:t xml:space="preserve">Policy </w:t>
        </w:r>
        <w:r w:rsidR="00D120B2" w:rsidRPr="00D120B2">
          <w:rPr>
            <w:rStyle w:val="Hyperlink"/>
          </w:rPr>
          <w:t>o</w:t>
        </w:r>
        <w:r w:rsidR="00D120B2" w:rsidRPr="00D120B2">
          <w:rPr>
            <w:rStyle w:val="Hyperlink"/>
          </w:rPr>
          <w:t>n Sexual Harassment and Sexual Misconduct</w:t>
        </w:r>
      </w:hyperlink>
      <w:r w:rsidR="00D120B2" w:rsidRPr="00D120B2">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03C91481" w14:textId="77777777" w:rsidR="00D120B2" w:rsidRPr="00D120B2" w:rsidRDefault="00D120B2" w:rsidP="00D120B2">
      <w:pPr>
        <w:pStyle w:val="BodyText"/>
      </w:pPr>
    </w:p>
    <w:p w14:paraId="54245A46" w14:textId="77777777" w:rsidR="00D120B2" w:rsidRPr="00D120B2" w:rsidRDefault="00D120B2" w:rsidP="00D120B2">
      <w:pPr>
        <w:pStyle w:val="BodyText"/>
        <w:ind w:left="90"/>
      </w:pPr>
      <w:r w:rsidRPr="00D120B2">
        <w:t xml:space="preserve">To view your initial due date for completion of this course, log into UI’s </w:t>
      </w:r>
      <w:hyperlink r:id="rId28" w:history="1">
        <w:r w:rsidRPr="00D120B2">
          <w:rPr>
            <w:rStyle w:val="Hyperlink"/>
          </w:rPr>
          <w:t>Compl</w:t>
        </w:r>
        <w:r w:rsidRPr="00D120B2">
          <w:rPr>
            <w:rStyle w:val="Hyperlink"/>
          </w:rPr>
          <w:t>i</w:t>
        </w:r>
        <w:r w:rsidRPr="00D120B2">
          <w:rPr>
            <w:rStyle w:val="Hyperlink"/>
          </w:rPr>
          <w:t>ance &amp; Qualifications</w:t>
        </w:r>
      </w:hyperlink>
      <w:r w:rsidRPr="00D120B2">
        <w:t xml:space="preserve"> website (compliance.hr.uiowa.edu). You may satisfy this requirement by completing an approved instructor-led or online course. You may register for these courses through UI </w:t>
      </w:r>
      <w:hyperlink r:id="rId29" w:history="1">
        <w:r w:rsidRPr="00D120B2">
          <w:rPr>
            <w:rStyle w:val="Hyperlink"/>
          </w:rPr>
          <w:t>Employ</w:t>
        </w:r>
        <w:r w:rsidRPr="00D120B2">
          <w:rPr>
            <w:rStyle w:val="Hyperlink"/>
          </w:rPr>
          <w:t>e</w:t>
        </w:r>
        <w:r w:rsidRPr="00D120B2">
          <w:rPr>
            <w:rStyle w:val="Hyperlink"/>
          </w:rPr>
          <w:t>e Self Service</w:t>
        </w:r>
      </w:hyperlink>
      <w:r w:rsidRPr="00D120B2">
        <w:t xml:space="preserve">. Further information about the education requirement and login instructions are available at: </w:t>
      </w:r>
      <w:hyperlink r:id="rId30" w:history="1">
        <w:r w:rsidRPr="00D120B2">
          <w:rPr>
            <w:rStyle w:val="Hyperlink"/>
          </w:rPr>
          <w:t>diversity.uiow</w:t>
        </w:r>
        <w:r w:rsidRPr="00D120B2">
          <w:rPr>
            <w:rStyle w:val="Hyperlink"/>
          </w:rPr>
          <w:t>a</w:t>
        </w:r>
        <w:r w:rsidRPr="00D120B2">
          <w:rPr>
            <w:rStyle w:val="Hyperlink"/>
          </w:rPr>
          <w:t>.edu/programs/training-programs/harassment-prevention-education-course-information</w:t>
        </w:r>
      </w:hyperlink>
      <w:r w:rsidRPr="00D120B2">
        <w:t>.</w:t>
      </w:r>
    </w:p>
    <w:p w14:paraId="324D32D1" w14:textId="11A81F3A" w:rsidR="00F821D9" w:rsidRPr="00D120B2" w:rsidRDefault="00F821D9" w:rsidP="0007389A">
      <w:pPr>
        <w:pStyle w:val="BodyText"/>
        <w:tabs>
          <w:tab w:val="left" w:pos="1462"/>
        </w:tabs>
        <w:ind w:left="111" w:right="183"/>
        <w:rPr>
          <w:sz w:val="20"/>
        </w:rPr>
      </w:pPr>
    </w:p>
    <w:p w14:paraId="1813A9E7" w14:textId="77777777" w:rsidR="00F821D9" w:rsidRDefault="00F821D9">
      <w:pPr>
        <w:pStyle w:val="BodyText"/>
        <w:spacing w:before="1"/>
        <w:rPr>
          <w:sz w:val="14"/>
        </w:rPr>
      </w:pPr>
      <w:bookmarkStart w:id="7" w:name="(Required)_[Where_applicable—choose_one]"/>
      <w:bookmarkEnd w:id="7"/>
    </w:p>
    <w:p w14:paraId="4569C634" w14:textId="45D6E1D7"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r w:rsidR="00FA40F6">
        <w:rPr>
          <w:b/>
          <w:sz w:val="21"/>
        </w:rPr>
        <w:t xml:space="preserve">Research </w:t>
      </w:r>
      <w:r>
        <w:rPr>
          <w:b/>
          <w:sz w:val="21"/>
        </w:rPr>
        <w:t xml:space="preserve">Assistant appointments except those </w:t>
      </w:r>
      <w:r w:rsidR="00FA40F6">
        <w:rPr>
          <w:b/>
          <w:sz w:val="21"/>
        </w:rPr>
        <w:t xml:space="preserve">Research </w:t>
      </w:r>
      <w:r>
        <w:rPr>
          <w:b/>
          <w:sz w:val="21"/>
        </w:rPr>
        <w:t>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31"/>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F8AEB" w14:textId="77777777" w:rsidR="001F2C1F" w:rsidRDefault="001F2C1F">
      <w:r>
        <w:separator/>
      </w:r>
    </w:p>
  </w:endnote>
  <w:endnote w:type="continuationSeparator" w:id="0">
    <w:p w14:paraId="408B6F16" w14:textId="77777777" w:rsidR="001F2C1F" w:rsidRDefault="001F2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6B1D1" w14:textId="77777777" w:rsidR="001F2C1F" w:rsidRDefault="001F2C1F">
      <w:r>
        <w:separator/>
      </w:r>
    </w:p>
  </w:footnote>
  <w:footnote w:type="continuationSeparator" w:id="0">
    <w:p w14:paraId="5F0CD23E" w14:textId="77777777" w:rsidR="001F2C1F" w:rsidRDefault="001F2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7389A"/>
    <w:rsid w:val="00080857"/>
    <w:rsid w:val="000819CE"/>
    <w:rsid w:val="000911F0"/>
    <w:rsid w:val="00096010"/>
    <w:rsid w:val="000F3DB7"/>
    <w:rsid w:val="001141B7"/>
    <w:rsid w:val="00124244"/>
    <w:rsid w:val="001266C5"/>
    <w:rsid w:val="00147BC2"/>
    <w:rsid w:val="00167A4C"/>
    <w:rsid w:val="00167F8A"/>
    <w:rsid w:val="001A2637"/>
    <w:rsid w:val="001F0E63"/>
    <w:rsid w:val="001F2C1F"/>
    <w:rsid w:val="00294173"/>
    <w:rsid w:val="002B2DC3"/>
    <w:rsid w:val="00316328"/>
    <w:rsid w:val="003362BA"/>
    <w:rsid w:val="003B604D"/>
    <w:rsid w:val="003D50E3"/>
    <w:rsid w:val="003E00EB"/>
    <w:rsid w:val="003E4169"/>
    <w:rsid w:val="004305BA"/>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4C22"/>
    <w:rsid w:val="0068657C"/>
    <w:rsid w:val="006D753A"/>
    <w:rsid w:val="006E2942"/>
    <w:rsid w:val="00713DDD"/>
    <w:rsid w:val="007338CA"/>
    <w:rsid w:val="00733FD5"/>
    <w:rsid w:val="00772A80"/>
    <w:rsid w:val="00773B0D"/>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120B2"/>
    <w:rsid w:val="00D53689"/>
    <w:rsid w:val="00D6326B"/>
    <w:rsid w:val="00D77653"/>
    <w:rsid w:val="00D85D4E"/>
    <w:rsid w:val="00D91E08"/>
    <w:rsid w:val="00DE65EF"/>
    <w:rsid w:val="00E04596"/>
    <w:rsid w:val="00E36A23"/>
    <w:rsid w:val="00E44A2C"/>
    <w:rsid w:val="00E52971"/>
    <w:rsid w:val="00E54DA5"/>
    <w:rsid w:val="00E6050F"/>
    <w:rsid w:val="00E667C2"/>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hyperlink" Target="https://login.uiowa.edu/uip/login.page?service=https%3A//hris.uiowa.edu/port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s://compliance.hr.uiowa.edu/my_compliances"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opsmanual.uiowa.edu/community-policies/sexual-harassment-and-sexual-misconduct" TargetMode="External"/><Relationship Id="rId30" Type="http://schemas.openxmlformats.org/officeDocument/2006/relationships/hyperlink" Target="https://diversity.uiowa.edu/programs/training-programs/harassment-prevention-education-course-information" TargetMode="External"/><Relationship Id="rId8" Type="http://schemas.openxmlformats.org/officeDocument/2006/relationships/hyperlink" Target="https://login.uiowa.edu/uip/login.page?service=https://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165</Words>
  <Characters>123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2</cp:revision>
  <cp:lastPrinted>2018-01-22T17:35:00Z</cp:lastPrinted>
  <dcterms:created xsi:type="dcterms:W3CDTF">2021-10-25T21:44:00Z</dcterms:created>
  <dcterms:modified xsi:type="dcterms:W3CDTF">2021-10-2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